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BCDEB" w14:textId="4932F06E" w:rsidR="00C718FA" w:rsidRPr="004543AA" w:rsidRDefault="004543AA" w:rsidP="004543AA">
      <w:r>
        <w:rPr>
          <w:noProof/>
        </w:rPr>
        <w:drawing>
          <wp:inline distT="0" distB="0" distL="0" distR="0" wp14:anchorId="3CBD5C4B" wp14:editId="59024117">
            <wp:extent cx="5756910" cy="2385695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238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813C98" wp14:editId="05F954B2">
            <wp:extent cx="5756910" cy="3721100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72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718FA" w:rsidRPr="004543A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bE0NTUzMDM1MjdS0lEKTi0uzszPAykwrAUADiYCjiwAAAA="/>
  </w:docVars>
  <w:rsids>
    <w:rsidRoot w:val="004543AA"/>
    <w:rsid w:val="004543AA"/>
    <w:rsid w:val="00852943"/>
    <w:rsid w:val="00DD4D8B"/>
    <w:rsid w:val="00F94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72308"/>
  <w15:chartTrackingRefBased/>
  <w15:docId w15:val="{194E9EA2-BFB6-4F3A-A89C-9B8512230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a959d5c-0f6b-4e1f-8cc2-f50e2185f0b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1298F78B78594AA1BBF7D4E9E4BD63" ma:contentTypeVersion="3" ma:contentTypeDescription="Een nieuw document maken." ma:contentTypeScope="" ma:versionID="e9a66cb84941339c5b35ddccde89628d">
  <xsd:schema xmlns:xsd="http://www.w3.org/2001/XMLSchema" xmlns:xs="http://www.w3.org/2001/XMLSchema" xmlns:p="http://schemas.microsoft.com/office/2006/metadata/properties" xmlns:ns2="da959d5c-0f6b-4e1f-8cc2-f50e2185f0bc" targetNamespace="http://schemas.microsoft.com/office/2006/metadata/properties" ma:root="true" ma:fieldsID="fafb20b7470ae9e9fdc353cb12003067" ns2:_="">
    <xsd:import namespace="da959d5c-0f6b-4e1f-8cc2-f50e2185f0b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59d5c-0f6b-4e1f-8cc2-f50e2185f0b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7B2F1E-6D1C-46C3-AB0F-D18CFB65EAEC}">
  <ds:schemaRefs>
    <ds:schemaRef ds:uri="http://schemas.microsoft.com/office/2006/metadata/properties"/>
    <ds:schemaRef ds:uri="http://schemas.microsoft.com/office/infopath/2007/PartnerControls"/>
    <ds:schemaRef ds:uri="da959d5c-0f6b-4e1f-8cc2-f50e2185f0bc"/>
  </ds:schemaRefs>
</ds:datastoreItem>
</file>

<file path=customXml/itemProps2.xml><?xml version="1.0" encoding="utf-8"?>
<ds:datastoreItem xmlns:ds="http://schemas.openxmlformats.org/officeDocument/2006/customXml" ds:itemID="{46DD5D28-D43F-401F-B881-B5C933EA56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D9339D-BA8A-4E4E-9EBE-AF757F6554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59d5c-0f6b-4e1f-8cc2-f50e2185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Zwijsen</dc:creator>
  <cp:keywords/>
  <dc:description/>
  <cp:lastModifiedBy>Chakir Mejdoubi</cp:lastModifiedBy>
  <cp:revision>2</cp:revision>
  <dcterms:created xsi:type="dcterms:W3CDTF">2021-04-21T07:43:00Z</dcterms:created>
  <dcterms:modified xsi:type="dcterms:W3CDTF">2021-04-2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1298F78B78594AA1BBF7D4E9E4BD63</vt:lpwstr>
  </property>
  <property fmtid="{D5CDD505-2E9C-101B-9397-08002B2CF9AE}" pid="3" name="Order">
    <vt:r8>2047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